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222332" w14:textId="77777777" w:rsidR="003F478A" w:rsidRPr="00736174" w:rsidRDefault="0045412B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3DAD0A5C" w14:textId="40755C73" w:rsidR="00DA2FA9" w:rsidRPr="00736174" w:rsidRDefault="00E95176" w:rsidP="00736174">
      <w:pPr>
        <w:pStyle w:val="ListParagraph"/>
      </w:pPr>
      <w:r>
        <w:t>Ye</w:t>
      </w:r>
      <w:r w:rsidR="003C1280">
        <w:t>ar Group</w:t>
      </w:r>
      <w:r w:rsidR="007B3ABD">
        <w:t xml:space="preserve">: </w:t>
      </w:r>
      <w:r w:rsidR="00233BF2">
        <w:t>9</w:t>
      </w:r>
      <w:r w:rsidR="003C1280">
        <w:t xml:space="preserve"> Subject: </w:t>
      </w:r>
      <w:r w:rsidR="007B3ABD">
        <w:t xml:space="preserve">English </w:t>
      </w:r>
      <w:r w:rsidR="003C1280">
        <w:t xml:space="preserve"> </w:t>
      </w:r>
      <w:bookmarkStart w:id="0" w:name="_GoBack"/>
      <w:bookmarkEnd w:id="0"/>
    </w:p>
    <w:p w14:paraId="3273330E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71"/>
        <w:gridCol w:w="1789"/>
        <w:gridCol w:w="1787"/>
        <w:gridCol w:w="1787"/>
        <w:gridCol w:w="1782"/>
        <w:gridCol w:w="1796"/>
        <w:gridCol w:w="1783"/>
        <w:gridCol w:w="1782"/>
        <w:gridCol w:w="1758"/>
      </w:tblGrid>
      <w:tr w:rsidR="00066EC9" w:rsidRPr="00EC1848" w14:paraId="209EF1D9" w14:textId="77777777" w:rsidTr="003C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087A6C71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5B9EE20C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  <w:hideMark/>
          </w:tcPr>
          <w:p w14:paraId="7952CCA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14:paraId="788160B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14:paraId="1668C5C5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14:paraId="4C77D65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14:paraId="2C664476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14:paraId="6A5D249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14:paraId="1251271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14:paraId="4E54A731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066EC9" w:rsidRPr="00EC1848" w14:paraId="490E0BC4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0CB0CCA7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30A49B3E" w14:textId="6A4B2BBD" w:rsidR="003C1280" w:rsidRDefault="003C1280" w:rsidP="009372D2">
            <w:pPr>
              <w:pStyle w:val="TTCTText"/>
              <w:rPr>
                <w:b w:val="0"/>
              </w:rPr>
            </w:pPr>
            <w:r>
              <w:t>5/9/22 – 21/10/22</w:t>
            </w:r>
          </w:p>
          <w:p w14:paraId="60D9F1B6" w14:textId="241ABD38" w:rsidR="000D6529" w:rsidRDefault="000D6529" w:rsidP="009372D2">
            <w:pPr>
              <w:pStyle w:val="TTCTText"/>
              <w:rPr>
                <w:b w:val="0"/>
              </w:rPr>
            </w:pPr>
          </w:p>
          <w:p w14:paraId="30D9C89D" w14:textId="3A3993E1" w:rsidR="000D6529" w:rsidRPr="000D6529" w:rsidRDefault="000D6529" w:rsidP="009372D2">
            <w:pPr>
              <w:pStyle w:val="TTCTText"/>
              <w:rPr>
                <w:b w:val="0"/>
                <w:i/>
                <w:iCs/>
              </w:rPr>
            </w:pPr>
            <w:r>
              <w:rPr>
                <w:i/>
                <w:iCs/>
              </w:rPr>
              <w:t>Blood Brothers</w:t>
            </w:r>
          </w:p>
          <w:p w14:paraId="75A7ECB2" w14:textId="17EE6BA7" w:rsidR="000D6529" w:rsidRPr="00EC1848" w:rsidRDefault="000D6529" w:rsidP="009372D2">
            <w:pPr>
              <w:pStyle w:val="TTCTText"/>
            </w:pPr>
          </w:p>
        </w:tc>
        <w:tc>
          <w:tcPr>
            <w:tcW w:w="1808" w:type="dxa"/>
          </w:tcPr>
          <w:p w14:paraId="5F32AE83" w14:textId="77777777" w:rsidR="000A7692" w:rsidRDefault="007B3ABD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To understand </w:t>
            </w:r>
            <w:r w:rsidR="00C60999">
              <w:t xml:space="preserve">Russell’s presentation of 1960s-1980s. </w:t>
            </w:r>
          </w:p>
          <w:p w14:paraId="46305430" w14:textId="1D6B317B" w:rsidR="00C60999" w:rsidRPr="00EC1848" w:rsidRDefault="00C60999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understand the musical genre and Russell’s message</w:t>
            </w:r>
          </w:p>
        </w:tc>
        <w:tc>
          <w:tcPr>
            <w:tcW w:w="1809" w:type="dxa"/>
          </w:tcPr>
          <w:p w14:paraId="2CEFF77C" w14:textId="265942D1" w:rsidR="00C60999" w:rsidRDefault="007B3ABD" w:rsidP="00C609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To understand </w:t>
            </w:r>
            <w:r w:rsidR="00C60999">
              <w:t>the plot and characters of the play</w:t>
            </w:r>
          </w:p>
          <w:p w14:paraId="1617B884" w14:textId="1703AA0C" w:rsidR="00C60999" w:rsidRDefault="00C60999" w:rsidP="00C609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understand the function of the narrator</w:t>
            </w:r>
          </w:p>
          <w:p w14:paraId="471A8217" w14:textId="345602B7" w:rsidR="007B3ABD" w:rsidRPr="00EC1848" w:rsidRDefault="00C60999" w:rsidP="00C609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To understand Russell’s presentation of key characters </w:t>
            </w:r>
          </w:p>
        </w:tc>
        <w:tc>
          <w:tcPr>
            <w:tcW w:w="1809" w:type="dxa"/>
          </w:tcPr>
          <w:p w14:paraId="432EA87B" w14:textId="455BA4EC" w:rsidR="000A7692" w:rsidRDefault="008936C6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understand how Russell uses stagecraft to create a powerful moment on stage</w:t>
            </w:r>
          </w:p>
          <w:p w14:paraId="601B913B" w14:textId="3B1866FB" w:rsidR="008936C6" w:rsidRDefault="008936C6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be able to reimagine an important in the play through a descriptive narrative.  </w:t>
            </w:r>
          </w:p>
          <w:p w14:paraId="323388FF" w14:textId="093F8E88" w:rsidR="008936C6" w:rsidRDefault="008936C6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To understand why how Russell explores the theme of violence at the end of Act 1</w:t>
            </w:r>
          </w:p>
          <w:p w14:paraId="5EFD7F39" w14:textId="3550910E" w:rsidR="007B3ABD" w:rsidRPr="00EC1848" w:rsidRDefault="007B3ABD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1810" w:type="dxa"/>
          </w:tcPr>
          <w:p w14:paraId="113B9466" w14:textId="0151A17C" w:rsidR="007B3ABD" w:rsidRDefault="007B3ABD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To </w:t>
            </w:r>
            <w:r w:rsidR="008936C6">
              <w:t>understand the theme of social injustice</w:t>
            </w:r>
          </w:p>
          <w:p w14:paraId="3E06A9DD" w14:textId="02FD9B91" w:rsidR="008936C6" w:rsidRPr="00EC1848" w:rsidRDefault="008936C6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To understand how </w:t>
            </w:r>
            <w:r w:rsidR="00EA0C8E">
              <w:t xml:space="preserve">Russell presents </w:t>
            </w:r>
            <w:r>
              <w:t>Mickey and Eddie’s lives</w:t>
            </w:r>
            <w:r w:rsidR="00EA0C8E">
              <w:t xml:space="preserve"> </w:t>
            </w:r>
            <w:r>
              <w:t>as adults</w:t>
            </w:r>
          </w:p>
        </w:tc>
        <w:tc>
          <w:tcPr>
            <w:tcW w:w="1809" w:type="dxa"/>
          </w:tcPr>
          <w:p w14:paraId="444D35F8" w14:textId="5645CB33" w:rsidR="00EA0C8E" w:rsidRDefault="001A040F" w:rsidP="00EA0C8E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</w:t>
            </w:r>
            <w:r w:rsidR="00EA0C8E">
              <w:t xml:space="preserve">To understand how Russell presents the brothers’ experiences and how this shapes their characters </w:t>
            </w:r>
          </w:p>
          <w:p w14:paraId="1CE98AEA" w14:textId="2AD21156" w:rsidR="00EA0C8E" w:rsidRDefault="00EA0C8E" w:rsidP="00EA0C8E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To understand Russell’s presentation of the characters at the</w:t>
            </w:r>
            <w:r w:rsidR="000D6529">
              <w:t xml:space="preserve"> end</w:t>
            </w:r>
            <w:r>
              <w:t xml:space="preserve"> of the play</w:t>
            </w:r>
          </w:p>
          <w:p w14:paraId="171F98E2" w14:textId="060357AC" w:rsidR="00EA0C8E" w:rsidRPr="00EC1848" w:rsidRDefault="00EA0C8E" w:rsidP="00113F6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To be able to reimagine an important in the play through a descriptive narrative </w:t>
            </w:r>
          </w:p>
          <w:p w14:paraId="20AF5C4D" w14:textId="57D5AAA5" w:rsidR="001A040F" w:rsidRPr="00EC1848" w:rsidRDefault="001A040F" w:rsidP="007B3AB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0274C7B9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551EBE33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17739B00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6EC9" w:rsidRPr="00EC1848" w14:paraId="08AF0054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3AE643F5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498BA03B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31/10/22- 22/12/22</w:t>
            </w:r>
          </w:p>
          <w:p w14:paraId="5FAE68B3" w14:textId="77777777" w:rsidR="000D6529" w:rsidRDefault="000D6529" w:rsidP="009372D2">
            <w:pPr>
              <w:pStyle w:val="TTCTText"/>
              <w:rPr>
                <w:b w:val="0"/>
              </w:rPr>
            </w:pPr>
          </w:p>
          <w:p w14:paraId="2EC9DB1B" w14:textId="4A078323" w:rsidR="000D6529" w:rsidRPr="000D6529" w:rsidRDefault="000D6529" w:rsidP="000D6529">
            <w:pPr>
              <w:pStyle w:val="TTCTText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The Best of SHS Anthology</w:t>
            </w:r>
          </w:p>
        </w:tc>
        <w:tc>
          <w:tcPr>
            <w:tcW w:w="1808" w:type="dxa"/>
          </w:tcPr>
          <w:p w14:paraId="6DB0390F" w14:textId="77777777" w:rsidR="000A7692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 introduction to the poetry anthology </w:t>
            </w:r>
          </w:p>
          <w:p w14:paraId="73927B61" w14:textId="77777777" w:rsidR="000D7D3F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0E77121" w14:textId="37149E62" w:rsidR="000D7D3F" w:rsidRPr="00EC1848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m 1</w:t>
            </w:r>
          </w:p>
        </w:tc>
        <w:tc>
          <w:tcPr>
            <w:tcW w:w="1809" w:type="dxa"/>
          </w:tcPr>
          <w:p w14:paraId="354B7D88" w14:textId="77777777" w:rsidR="000A7692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m 2</w:t>
            </w:r>
          </w:p>
          <w:p w14:paraId="3C8FAA04" w14:textId="77777777" w:rsidR="000D7D3F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EBBC0F" w14:textId="7CD0D0F0" w:rsidR="000D7D3F" w:rsidRPr="00EC1848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ring poem 1and poem 2</w:t>
            </w:r>
          </w:p>
        </w:tc>
        <w:tc>
          <w:tcPr>
            <w:tcW w:w="1809" w:type="dxa"/>
          </w:tcPr>
          <w:p w14:paraId="489D8933" w14:textId="77777777" w:rsidR="000A7692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m 3</w:t>
            </w:r>
          </w:p>
          <w:p w14:paraId="0677CEEB" w14:textId="77777777" w:rsidR="000D7D3F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C419854" w14:textId="77777777" w:rsidR="000D7D3F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m 4</w:t>
            </w:r>
          </w:p>
          <w:p w14:paraId="3DA528C2" w14:textId="77777777" w:rsidR="000D7D3F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39A405A" w14:textId="54E31FBB" w:rsidR="000D7D3F" w:rsidRPr="00EC1848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ring poem 3 and poem 4</w:t>
            </w:r>
          </w:p>
        </w:tc>
        <w:tc>
          <w:tcPr>
            <w:tcW w:w="1810" w:type="dxa"/>
          </w:tcPr>
          <w:p w14:paraId="153607EC" w14:textId="77777777" w:rsidR="000A7692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m 5</w:t>
            </w:r>
          </w:p>
          <w:p w14:paraId="639BBEC9" w14:textId="77777777" w:rsidR="000D7D3F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DD96582" w14:textId="77777777" w:rsidR="000D7D3F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m 6</w:t>
            </w:r>
          </w:p>
          <w:p w14:paraId="19A56EC5" w14:textId="77777777" w:rsidR="000D7D3F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FA37950" w14:textId="2942704D" w:rsidR="000D7D3F" w:rsidRPr="00EC1848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ring poem 5 and poem 6</w:t>
            </w:r>
          </w:p>
        </w:tc>
        <w:tc>
          <w:tcPr>
            <w:tcW w:w="1809" w:type="dxa"/>
          </w:tcPr>
          <w:p w14:paraId="13B4C276" w14:textId="77777777" w:rsidR="000A7692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m 7</w:t>
            </w:r>
          </w:p>
          <w:p w14:paraId="21BEEEAD" w14:textId="77777777" w:rsidR="000D7D3F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8BC7D7" w14:textId="77777777" w:rsidR="000D7D3F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m 8</w:t>
            </w:r>
          </w:p>
          <w:p w14:paraId="29DCE946" w14:textId="77777777" w:rsidR="000D7D3F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D71C9E1" w14:textId="46E00014" w:rsidR="000D7D3F" w:rsidRPr="00EC1848" w:rsidRDefault="000D7D3F" w:rsidP="000D7D3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ring poem 7 and poem 8</w:t>
            </w:r>
          </w:p>
        </w:tc>
        <w:tc>
          <w:tcPr>
            <w:tcW w:w="1810" w:type="dxa"/>
          </w:tcPr>
          <w:p w14:paraId="57A45E38" w14:textId="77777777" w:rsidR="000A7692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em 9</w:t>
            </w:r>
          </w:p>
          <w:p w14:paraId="680267BF" w14:textId="77777777" w:rsidR="000D7D3F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15A9215" w14:textId="7CCBAA88" w:rsidR="000D7D3F" w:rsidRPr="00EC1848" w:rsidRDefault="000D7D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oem 10 </w:t>
            </w:r>
          </w:p>
        </w:tc>
        <w:tc>
          <w:tcPr>
            <w:tcW w:w="1809" w:type="dxa"/>
          </w:tcPr>
          <w:p w14:paraId="2AA30533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4B0B39A3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66EC9" w:rsidRPr="00EC1848" w14:paraId="1931095E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3CAC4F63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512AE68A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9/1/23 – 3/3/23</w:t>
            </w:r>
          </w:p>
          <w:p w14:paraId="731749E8" w14:textId="77777777" w:rsidR="00D2548B" w:rsidRDefault="00D2548B" w:rsidP="009372D2">
            <w:pPr>
              <w:pStyle w:val="TTCTText"/>
              <w:rPr>
                <w:b w:val="0"/>
              </w:rPr>
            </w:pPr>
          </w:p>
          <w:p w14:paraId="396E5DA2" w14:textId="3B849757" w:rsidR="00D2548B" w:rsidRPr="00D2548B" w:rsidRDefault="00D2548B" w:rsidP="00D2548B">
            <w:pPr>
              <w:pStyle w:val="TTCTText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lastRenderedPageBreak/>
              <w:t>Building a convincing viewpoint in non-fiction</w:t>
            </w:r>
          </w:p>
        </w:tc>
        <w:tc>
          <w:tcPr>
            <w:tcW w:w="1808" w:type="dxa"/>
          </w:tcPr>
          <w:p w14:paraId="5A0AF36E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7129AC28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66BE7BA1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10" w:type="dxa"/>
          </w:tcPr>
          <w:p w14:paraId="3499CE7E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0B938D0C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10" w:type="dxa"/>
          </w:tcPr>
          <w:p w14:paraId="3696AD99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4D8E8ED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71099F4C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6EC9" w:rsidRPr="00EC1848" w14:paraId="51EC7BBD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09411E37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1162BD62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6/3/23 – 12/5/23</w:t>
            </w:r>
          </w:p>
          <w:p w14:paraId="16C68A48" w14:textId="77777777" w:rsidR="00D2548B" w:rsidRDefault="00D2548B" w:rsidP="009372D2">
            <w:pPr>
              <w:pStyle w:val="TTCTText"/>
              <w:rPr>
                <w:b w:val="0"/>
              </w:rPr>
            </w:pPr>
          </w:p>
          <w:p w14:paraId="2230C6E6" w14:textId="252DB0A8" w:rsidR="00D2548B" w:rsidRPr="00D2548B" w:rsidRDefault="00D2548B" w:rsidP="00D2548B">
            <w:pPr>
              <w:pStyle w:val="TTCTText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Of Mice and Men</w:t>
            </w:r>
          </w:p>
        </w:tc>
        <w:tc>
          <w:tcPr>
            <w:tcW w:w="1808" w:type="dxa"/>
          </w:tcPr>
          <w:p w14:paraId="25293BAC" w14:textId="2C5CDEE0" w:rsidR="000A7692" w:rsidRDefault="00FF6A8D" w:rsidP="00FF057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  <w:r w:rsidR="00FF0574">
              <w:t xml:space="preserve">he context of the 1920s and 1930s and its relevancy to the text. </w:t>
            </w:r>
          </w:p>
          <w:p w14:paraId="562EC791" w14:textId="77777777" w:rsidR="00095361" w:rsidRDefault="00095361" w:rsidP="00FF057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9828387" w14:textId="7F93677B" w:rsidR="00095361" w:rsidRDefault="00FF6A8D" w:rsidP="00FF057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095361">
              <w:t>ow Steinbeck uses setting</w:t>
            </w:r>
            <w:r w:rsidR="00005F04">
              <w:t xml:space="preserve"> in Chapter 1</w:t>
            </w:r>
            <w:r w:rsidR="00095361">
              <w:t xml:space="preserve"> to present solitude and </w:t>
            </w:r>
            <w:r w:rsidR="00F045E5">
              <w:t>tranquillity</w:t>
            </w:r>
            <w:r w:rsidR="00095361">
              <w:t xml:space="preserve">. </w:t>
            </w:r>
          </w:p>
          <w:p w14:paraId="66B826B7" w14:textId="77777777" w:rsidR="00E12668" w:rsidRDefault="00E12668" w:rsidP="00FF057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4B31C2" w14:textId="7551071A" w:rsidR="00E12668" w:rsidRPr="00EC1848" w:rsidRDefault="00E12668" w:rsidP="00FF057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7D4AE620" w14:textId="5DD7E0BC" w:rsidR="00005F04" w:rsidRDefault="00FF6A8D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005F04">
              <w:t xml:space="preserve">ow Steinbeck presents the characters of George and Lennie. </w:t>
            </w:r>
          </w:p>
          <w:p w14:paraId="37AD6853" w14:textId="1288148B" w:rsidR="0030652B" w:rsidRDefault="0030652B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988CA8D" w14:textId="68526E83" w:rsidR="0030652B" w:rsidRDefault="00FF6A8D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  <w:r w:rsidR="0030652B">
              <w:t xml:space="preserve">he features of Steinbeck’s written style when introducing setting and characters. </w:t>
            </w:r>
          </w:p>
          <w:p w14:paraId="4485006A" w14:textId="77777777" w:rsidR="00E12668" w:rsidRDefault="00E12668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244C5B" w14:textId="408A6FD3" w:rsidR="00005F04" w:rsidRDefault="00E12668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be able to write in the style of Steinbeck, imagining the moment when George and Lennie escape from Weed.</w:t>
            </w:r>
          </w:p>
          <w:p w14:paraId="3F2A9BED" w14:textId="77777777" w:rsidR="00005F04" w:rsidRDefault="00005F04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3C0AEE7" w14:textId="02241FF4" w:rsidR="00005F04" w:rsidRPr="00EC1848" w:rsidRDefault="00005F04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9FAA7C0" w14:textId="30B5628A" w:rsidR="00E12668" w:rsidRDefault="00FF6A8D" w:rsidP="00E126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E12668">
              <w:t>ow Steinbeck presents the American Dream</w:t>
            </w:r>
          </w:p>
          <w:p w14:paraId="4C8D4608" w14:textId="77777777" w:rsidR="00E12668" w:rsidRDefault="00E12668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7B307CD" w14:textId="7468CD8A" w:rsidR="0030652B" w:rsidRDefault="00FF6A8D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005F04">
              <w:t xml:space="preserve">ow Steinbeck uses setting in Chapter 2 to present the lives of migrant workers. </w:t>
            </w:r>
          </w:p>
          <w:p w14:paraId="1E460E72" w14:textId="77777777" w:rsidR="0030652B" w:rsidRDefault="0030652B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3CD7E5F" w14:textId="4B50B1AC" w:rsidR="0030652B" w:rsidRDefault="00FF6A8D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30652B">
              <w:t xml:space="preserve">ow Steinbeck uses Candy as a vehicle to present the realities of life on the ranch. </w:t>
            </w:r>
          </w:p>
          <w:p w14:paraId="2284018A" w14:textId="77777777" w:rsidR="0030652B" w:rsidRDefault="0030652B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2029C12" w14:textId="3D6DAC9D" w:rsidR="0030652B" w:rsidRPr="00EC1848" w:rsidRDefault="0030652B" w:rsidP="00005F0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 </w:t>
            </w:r>
          </w:p>
        </w:tc>
        <w:tc>
          <w:tcPr>
            <w:tcW w:w="1810" w:type="dxa"/>
          </w:tcPr>
          <w:p w14:paraId="135CB757" w14:textId="2A9D2211" w:rsidR="000914E7" w:rsidRDefault="00FF6A8D" w:rsidP="00FF6A8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30652B">
              <w:t>ow Steinbeck presents the characters of Curley’s Wife, Slim and Curley</w:t>
            </w:r>
            <w:r w:rsidR="000914E7">
              <w:t xml:space="preserve"> in Chapter</w:t>
            </w:r>
            <w:r>
              <w:t xml:space="preserve"> and their functions in the novella.</w:t>
            </w:r>
          </w:p>
          <w:p w14:paraId="17D19738" w14:textId="5EA2FDE8" w:rsidR="000914E7" w:rsidRDefault="000914E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DF3A0D2" w14:textId="77777777" w:rsidR="000914E7" w:rsidRDefault="000914E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2A5BAC" w14:textId="21810248" w:rsidR="000914E7" w:rsidRPr="00EC1848" w:rsidRDefault="000914E7" w:rsidP="000914E7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be able to compare Slim and Curley </w:t>
            </w:r>
            <w:r w:rsidR="00C7768A">
              <w:t>in</w:t>
            </w:r>
            <w:r>
              <w:t xml:space="preserve"> their writing. </w:t>
            </w:r>
          </w:p>
        </w:tc>
        <w:tc>
          <w:tcPr>
            <w:tcW w:w="1809" w:type="dxa"/>
          </w:tcPr>
          <w:p w14:paraId="0BA172C8" w14:textId="66250B86" w:rsidR="000914E7" w:rsidRDefault="00FF6A8D" w:rsidP="00E126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0914E7">
              <w:t xml:space="preserve">ow Steinbeck presents Slim in the opening of Chapter 3. </w:t>
            </w:r>
          </w:p>
          <w:p w14:paraId="301DE6FD" w14:textId="77777777" w:rsidR="000914E7" w:rsidRDefault="000914E7" w:rsidP="00E126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299ADEE" w14:textId="7E8F70C8" w:rsidR="000914E7" w:rsidRDefault="00FF6A8D" w:rsidP="00E126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0914E7">
              <w:t xml:space="preserve">ow Chapter 3 presents the harsh realities of life on the ranch through the death of Candy’s dog. </w:t>
            </w:r>
          </w:p>
          <w:p w14:paraId="13EB4B0A" w14:textId="77777777" w:rsidR="000914E7" w:rsidRDefault="000914E7" w:rsidP="00E126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90B9600" w14:textId="1FC24453" w:rsidR="000914E7" w:rsidRPr="00EC1848" w:rsidRDefault="000914E7" w:rsidP="00E126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1E82AEE5" w14:textId="508ADBF2" w:rsidR="000914E7" w:rsidRDefault="00FF6A8D" w:rsidP="00E126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0914E7">
              <w:t xml:space="preserve">ow Steinbeck presents Curley at the end of Chapter 3. </w:t>
            </w:r>
          </w:p>
          <w:p w14:paraId="371FE114" w14:textId="77777777" w:rsidR="000914E7" w:rsidRDefault="000914E7" w:rsidP="00E126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C86408A" w14:textId="6B1A0A03" w:rsidR="000914E7" w:rsidRPr="00EC1848" w:rsidRDefault="00AA7558" w:rsidP="00E126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be able to  compare Slim and Curley </w:t>
            </w:r>
            <w:r w:rsidR="00C7768A">
              <w:t>in</w:t>
            </w:r>
            <w:r>
              <w:t xml:space="preserve"> their writing. </w:t>
            </w:r>
          </w:p>
        </w:tc>
        <w:tc>
          <w:tcPr>
            <w:tcW w:w="1809" w:type="dxa"/>
          </w:tcPr>
          <w:p w14:paraId="6566ACF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2F079BB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66EC9" w:rsidRPr="00EC1848" w14:paraId="7A670DB4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7853E277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541FAF51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15/5/23 – 3/7/23</w:t>
            </w:r>
          </w:p>
          <w:p w14:paraId="2EDFC36E" w14:textId="77777777" w:rsidR="00D2548B" w:rsidRDefault="00D2548B" w:rsidP="009372D2">
            <w:pPr>
              <w:pStyle w:val="TTCTText"/>
              <w:rPr>
                <w:b w:val="0"/>
              </w:rPr>
            </w:pPr>
          </w:p>
          <w:p w14:paraId="4523E325" w14:textId="730047E4" w:rsidR="00D2548B" w:rsidRPr="00D2548B" w:rsidRDefault="00D2548B" w:rsidP="00D2548B">
            <w:pPr>
              <w:pStyle w:val="TTCTText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Of Mice and Men: the final episode</w:t>
            </w:r>
          </w:p>
        </w:tc>
        <w:tc>
          <w:tcPr>
            <w:tcW w:w="1808" w:type="dxa"/>
          </w:tcPr>
          <w:p w14:paraId="1A71A80D" w14:textId="298D701C" w:rsidR="0063108B" w:rsidRDefault="00FF6A8D" w:rsidP="0063108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63108B">
              <w:t>ow Steinbeck creates an effective setting at the beginning of Chapter</w:t>
            </w:r>
            <w:r w:rsidR="00E12668">
              <w:t xml:space="preserve"> </w:t>
            </w:r>
            <w:r w:rsidR="0063108B">
              <w:t xml:space="preserve">4. </w:t>
            </w:r>
          </w:p>
          <w:p w14:paraId="20DC85DD" w14:textId="77777777" w:rsidR="0063108B" w:rsidRDefault="0063108B" w:rsidP="0063108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6CA9A36" w14:textId="585BDBC9" w:rsidR="00BE6EDF" w:rsidRDefault="00BE6EDF" w:rsidP="0063108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 w:rsidR="00FF6A8D">
              <w:t>presentation of Crooks</w:t>
            </w:r>
            <w:r>
              <w:t xml:space="preserve"> and Curley’s Wife (Ch. 5)</w:t>
            </w:r>
          </w:p>
          <w:p w14:paraId="50A9A46A" w14:textId="6F6A2998" w:rsidR="00BE564E" w:rsidRDefault="00FF6A8D" w:rsidP="0063108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  <w:p w14:paraId="3DA2BE9F" w14:textId="1AB86DB7" w:rsidR="00E12668" w:rsidRDefault="00BE6EDF" w:rsidP="0063108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10263A">
              <w:t xml:space="preserve">ow Steinbeck explores relationships, </w:t>
            </w:r>
            <w:r w:rsidR="0010263A">
              <w:lastRenderedPageBreak/>
              <w:t>power and control in the Chapter 4</w:t>
            </w:r>
            <w:r w:rsidR="00BE564E">
              <w:t xml:space="preserve">.  </w:t>
            </w:r>
          </w:p>
          <w:p w14:paraId="1BE4E717" w14:textId="4E4BA0CD" w:rsidR="00B05B2F" w:rsidRDefault="00B05B2F" w:rsidP="0063108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0E64715" w14:textId="77777777" w:rsidR="0063108B" w:rsidRDefault="0063108B" w:rsidP="0063108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27F35D9" w14:textId="7332DA1C" w:rsidR="0063108B" w:rsidRDefault="0063108B" w:rsidP="0063108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  <w:p w14:paraId="0CCDDC49" w14:textId="7719A3C7" w:rsidR="000A7692" w:rsidRPr="00EC1848" w:rsidRDefault="0063108B" w:rsidP="0063108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1809" w:type="dxa"/>
          </w:tcPr>
          <w:p w14:paraId="738D45C2" w14:textId="44458F95" w:rsidR="00BE564E" w:rsidRDefault="00BE6EDF" w:rsidP="00066EC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How Steinbeck presents Curley’s Wife</w:t>
            </w:r>
            <w:r w:rsidR="00066EC9">
              <w:t xml:space="preserve"> and Lennie</w:t>
            </w:r>
            <w:r>
              <w:t xml:space="preserve"> as vulnerable character</w:t>
            </w:r>
            <w:r w:rsidR="00066EC9">
              <w:t xml:space="preserve">s </w:t>
            </w:r>
            <w:r>
              <w:t xml:space="preserve">in Chapter 5. </w:t>
            </w:r>
          </w:p>
          <w:p w14:paraId="3BA20F6F" w14:textId="5336FA07" w:rsidR="00066EC9" w:rsidRDefault="00066EC9" w:rsidP="00066EC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6F024F8" w14:textId="1B17A453" w:rsidR="00066EC9" w:rsidRDefault="00066EC9" w:rsidP="00066EC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  <w:p w14:paraId="2B133ADB" w14:textId="1BC5A6B2" w:rsidR="00066EC9" w:rsidRDefault="00066EC9" w:rsidP="00066EC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898CAEA" w14:textId="77777777" w:rsidR="00066EC9" w:rsidRDefault="00066EC9" w:rsidP="00066EC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E14B09" w14:textId="77777777" w:rsidR="00BE6EDF" w:rsidRDefault="00BE6EDF" w:rsidP="00066EC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DE3E15" w14:textId="77777777" w:rsidR="00BE6EDF" w:rsidRDefault="00BE6EDF" w:rsidP="00066EC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8887D4" w14:textId="4DCBE2A5" w:rsidR="00BE6EDF" w:rsidRPr="00EC1848" w:rsidRDefault="00BE6EDF" w:rsidP="00066EC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1E24B01A" w14:textId="77777777" w:rsidR="000A7692" w:rsidRDefault="00066EC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inbeck’s presentation of a pivotal moment. (Ch. 5)</w:t>
            </w:r>
          </w:p>
          <w:p w14:paraId="78ECE73D" w14:textId="77777777" w:rsidR="00066EC9" w:rsidRDefault="00066EC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0CFA968" w14:textId="492EE444" w:rsidR="00066EC9" w:rsidRPr="00EC1848" w:rsidRDefault="00066EC9" w:rsidP="00066EC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einbeck’s presentation of setting at the beginning of Chapter 6 and the cyclical nature of the text. </w:t>
            </w:r>
          </w:p>
        </w:tc>
        <w:tc>
          <w:tcPr>
            <w:tcW w:w="1810" w:type="dxa"/>
          </w:tcPr>
          <w:p w14:paraId="20DF3DF7" w14:textId="0291327E" w:rsidR="00066EC9" w:rsidRDefault="00066EC9" w:rsidP="00066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Steinbeck presents the characters of George and Lennie in Chapter 6. </w:t>
            </w:r>
          </w:p>
          <w:p w14:paraId="1BE9D9F2" w14:textId="79CE1632" w:rsidR="00066EC9" w:rsidRDefault="00066EC9" w:rsidP="00066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B36FDC5" w14:textId="47B251FF" w:rsidR="00066EC9" w:rsidRDefault="00066EC9" w:rsidP="00066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F007EE7" w14:textId="77777777" w:rsidR="00066EC9" w:rsidRDefault="00066EC9" w:rsidP="00066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A2C901" w14:textId="6B8F3D2E" w:rsidR="00066EC9" w:rsidRPr="00066EC9" w:rsidRDefault="00066EC9" w:rsidP="00066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end of the text and Steinbeck’s messages.   </w:t>
            </w:r>
          </w:p>
        </w:tc>
        <w:tc>
          <w:tcPr>
            <w:tcW w:w="1809" w:type="dxa"/>
          </w:tcPr>
          <w:p w14:paraId="55061D7A" w14:textId="06A9636D" w:rsidR="00BE564E" w:rsidRPr="00EC1848" w:rsidRDefault="00BE564E" w:rsidP="00BE564E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be able to write a final additional chapter to novella to show a clear understanding of Steinbeck’s style of writing and character.  </w:t>
            </w:r>
          </w:p>
        </w:tc>
        <w:tc>
          <w:tcPr>
            <w:tcW w:w="1810" w:type="dxa"/>
          </w:tcPr>
          <w:p w14:paraId="66A5C3A9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00500B48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19CD7751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6EDF" w:rsidRPr="00EC1848" w14:paraId="3B44FF7E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E85B233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4A122BAA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808" w:type="dxa"/>
          </w:tcPr>
          <w:p w14:paraId="3621EA22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4E1FD7DE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36A93E5C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15CA19AE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0547DBEA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30CC6039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2B9437BC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702AF6A5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10A5FCF" w14:textId="77777777" w:rsidR="00F931B4" w:rsidRDefault="00F931B4" w:rsidP="00130829">
      <w:pPr>
        <w:pStyle w:val="TTCTText"/>
        <w:jc w:val="left"/>
      </w:pPr>
    </w:p>
    <w:p w14:paraId="660A7CA3" w14:textId="77777777" w:rsidR="00F931B4" w:rsidRDefault="00F931B4" w:rsidP="00130829">
      <w:pPr>
        <w:pStyle w:val="TTCTText"/>
        <w:jc w:val="left"/>
      </w:pPr>
    </w:p>
    <w:p w14:paraId="3B5C5D65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77320E" w14:textId="77777777" w:rsidR="003C1280" w:rsidRDefault="003C1280" w:rsidP="000D506B">
      <w:r>
        <w:separator/>
      </w:r>
    </w:p>
  </w:endnote>
  <w:endnote w:type="continuationSeparator" w:id="0">
    <w:p w14:paraId="719786F1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58272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9CD51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282A95CA" wp14:editId="04C137D5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4A071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583272E8" wp14:editId="226F0041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7BFE9" w14:textId="77777777" w:rsidR="003C1280" w:rsidRDefault="003C1280" w:rsidP="000D506B">
      <w:r>
        <w:separator/>
      </w:r>
    </w:p>
  </w:footnote>
  <w:footnote w:type="continuationSeparator" w:id="0">
    <w:p w14:paraId="038B06DC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96C31" w14:textId="77777777" w:rsidR="000D506B" w:rsidRDefault="0045412B">
    <w:pPr>
      <w:pStyle w:val="Header"/>
    </w:pPr>
    <w:r>
      <w:rPr>
        <w:noProof/>
      </w:rPr>
      <w:pict w14:anchorId="215EB1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EBE0B" w14:textId="77777777" w:rsidR="000D506B" w:rsidRPr="00D60A43" w:rsidRDefault="0045412B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48CAD3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7A874" w14:textId="77777777" w:rsidR="000D506B" w:rsidRDefault="0045412B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0387AA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06B2BAE1" wp14:editId="11B7EE02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204F5"/>
    <w:multiLevelType w:val="hybridMultilevel"/>
    <w:tmpl w:val="A75CDE80"/>
    <w:lvl w:ilvl="0" w:tplc="8C120074">
      <w:numFmt w:val="bullet"/>
      <w:lvlText w:val="-"/>
      <w:lvlJc w:val="left"/>
      <w:pPr>
        <w:ind w:left="720" w:hanging="360"/>
      </w:pPr>
      <w:rPr>
        <w:rFonts w:ascii="Avenir Next LT Pro" w:eastAsiaTheme="minorEastAsia" w:hAnsi="Avenir Next LT Pr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26DD7"/>
    <w:multiLevelType w:val="multilevel"/>
    <w:tmpl w:val="9CC24C74"/>
    <w:numStyleLink w:val="TTCTBulletpoint"/>
  </w:abstractNum>
  <w:abstractNum w:abstractNumId="17" w15:restartNumberingAfterBreak="0">
    <w:nsid w:val="42BF6CAE"/>
    <w:multiLevelType w:val="hybridMultilevel"/>
    <w:tmpl w:val="3EA496EC"/>
    <w:lvl w:ilvl="0" w:tplc="01A09204">
      <w:numFmt w:val="bullet"/>
      <w:lvlText w:val="-"/>
      <w:lvlJc w:val="left"/>
      <w:pPr>
        <w:ind w:left="720" w:hanging="360"/>
      </w:pPr>
      <w:rPr>
        <w:rFonts w:ascii="Avenir Next LT Pro" w:eastAsiaTheme="minorEastAsia" w:hAnsi="Avenir Next LT Pr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22"/>
  </w:num>
  <w:num w:numId="4">
    <w:abstractNumId w:val="2"/>
  </w:num>
  <w:num w:numId="5">
    <w:abstractNumId w:val="25"/>
  </w:num>
  <w:num w:numId="6">
    <w:abstractNumId w:val="1"/>
  </w:num>
  <w:num w:numId="7">
    <w:abstractNumId w:val="20"/>
  </w:num>
  <w:num w:numId="8">
    <w:abstractNumId w:val="7"/>
  </w:num>
  <w:num w:numId="9">
    <w:abstractNumId w:val="8"/>
  </w:num>
  <w:num w:numId="10">
    <w:abstractNumId w:val="4"/>
  </w:num>
  <w:num w:numId="11">
    <w:abstractNumId w:val="21"/>
  </w:num>
  <w:num w:numId="12">
    <w:abstractNumId w:val="18"/>
  </w:num>
  <w:num w:numId="13">
    <w:abstractNumId w:val="5"/>
  </w:num>
  <w:num w:numId="14">
    <w:abstractNumId w:val="26"/>
  </w:num>
  <w:num w:numId="15">
    <w:abstractNumId w:val="9"/>
  </w:num>
  <w:num w:numId="16">
    <w:abstractNumId w:val="27"/>
  </w:num>
  <w:num w:numId="17">
    <w:abstractNumId w:val="15"/>
  </w:num>
  <w:num w:numId="18">
    <w:abstractNumId w:val="13"/>
  </w:num>
  <w:num w:numId="19">
    <w:abstractNumId w:val="12"/>
  </w:num>
  <w:num w:numId="20">
    <w:abstractNumId w:val="16"/>
  </w:num>
  <w:num w:numId="21">
    <w:abstractNumId w:val="11"/>
  </w:num>
  <w:num w:numId="22">
    <w:abstractNumId w:val="24"/>
  </w:num>
  <w:num w:numId="23">
    <w:abstractNumId w:val="23"/>
  </w:num>
  <w:num w:numId="24">
    <w:abstractNumId w:val="6"/>
  </w:num>
  <w:num w:numId="25">
    <w:abstractNumId w:val="10"/>
  </w:num>
  <w:num w:numId="26">
    <w:abstractNumId w:val="3"/>
  </w:num>
  <w:num w:numId="27">
    <w:abstractNumId w:val="0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05F04"/>
    <w:rsid w:val="000145B2"/>
    <w:rsid w:val="00051426"/>
    <w:rsid w:val="00066EC9"/>
    <w:rsid w:val="0007060B"/>
    <w:rsid w:val="00084966"/>
    <w:rsid w:val="000914E7"/>
    <w:rsid w:val="00095361"/>
    <w:rsid w:val="000A7692"/>
    <w:rsid w:val="000D506B"/>
    <w:rsid w:val="000D6529"/>
    <w:rsid w:val="000D7D3F"/>
    <w:rsid w:val="0010263A"/>
    <w:rsid w:val="00113F60"/>
    <w:rsid w:val="00130829"/>
    <w:rsid w:val="001377ED"/>
    <w:rsid w:val="00152CD2"/>
    <w:rsid w:val="001A040F"/>
    <w:rsid w:val="001D4B4F"/>
    <w:rsid w:val="001F749A"/>
    <w:rsid w:val="00233BF2"/>
    <w:rsid w:val="002B0F0E"/>
    <w:rsid w:val="0030652B"/>
    <w:rsid w:val="00346A0A"/>
    <w:rsid w:val="003C1280"/>
    <w:rsid w:val="003E0EE8"/>
    <w:rsid w:val="003F478A"/>
    <w:rsid w:val="0045412B"/>
    <w:rsid w:val="004A25D1"/>
    <w:rsid w:val="004B4115"/>
    <w:rsid w:val="004E3963"/>
    <w:rsid w:val="004F0306"/>
    <w:rsid w:val="004F1DE5"/>
    <w:rsid w:val="00587AED"/>
    <w:rsid w:val="005C5526"/>
    <w:rsid w:val="0063108B"/>
    <w:rsid w:val="00641163"/>
    <w:rsid w:val="00656B04"/>
    <w:rsid w:val="0068616B"/>
    <w:rsid w:val="006966ED"/>
    <w:rsid w:val="006C4971"/>
    <w:rsid w:val="00736174"/>
    <w:rsid w:val="00747994"/>
    <w:rsid w:val="007545A7"/>
    <w:rsid w:val="00782AA0"/>
    <w:rsid w:val="007A178B"/>
    <w:rsid w:val="007B292B"/>
    <w:rsid w:val="007B3ABD"/>
    <w:rsid w:val="007C22FB"/>
    <w:rsid w:val="007E549A"/>
    <w:rsid w:val="00857941"/>
    <w:rsid w:val="008936C6"/>
    <w:rsid w:val="008D3DA2"/>
    <w:rsid w:val="008E3C90"/>
    <w:rsid w:val="0093212C"/>
    <w:rsid w:val="009372D2"/>
    <w:rsid w:val="00953AC8"/>
    <w:rsid w:val="00955925"/>
    <w:rsid w:val="00991DD1"/>
    <w:rsid w:val="009E7F43"/>
    <w:rsid w:val="009F4176"/>
    <w:rsid w:val="00A93C05"/>
    <w:rsid w:val="00AA7558"/>
    <w:rsid w:val="00B05B2F"/>
    <w:rsid w:val="00BB5F4F"/>
    <w:rsid w:val="00BE564E"/>
    <w:rsid w:val="00BE6EDF"/>
    <w:rsid w:val="00C60999"/>
    <w:rsid w:val="00C7768A"/>
    <w:rsid w:val="00D05C9D"/>
    <w:rsid w:val="00D10572"/>
    <w:rsid w:val="00D2548B"/>
    <w:rsid w:val="00D3547D"/>
    <w:rsid w:val="00D44EB5"/>
    <w:rsid w:val="00D51EE7"/>
    <w:rsid w:val="00D531CC"/>
    <w:rsid w:val="00D60A43"/>
    <w:rsid w:val="00D708F5"/>
    <w:rsid w:val="00D86F01"/>
    <w:rsid w:val="00DA2FA9"/>
    <w:rsid w:val="00DE1B48"/>
    <w:rsid w:val="00E12668"/>
    <w:rsid w:val="00E21ABE"/>
    <w:rsid w:val="00E34F62"/>
    <w:rsid w:val="00E566EB"/>
    <w:rsid w:val="00E95176"/>
    <w:rsid w:val="00EA0C8E"/>
    <w:rsid w:val="00EC1848"/>
    <w:rsid w:val="00F02AD0"/>
    <w:rsid w:val="00F045E5"/>
    <w:rsid w:val="00F3491A"/>
    <w:rsid w:val="00F64939"/>
    <w:rsid w:val="00F931B4"/>
    <w:rsid w:val="00FF0574"/>
    <w:rsid w:val="00FF447C"/>
    <w:rsid w:val="00FF6A8D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74061B2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9f6b0df-5689-439a-8cff-91119d3822c1"/>
    <ds:schemaRef ds:uri="83a8fa72-03ac-4f31-9311-77813938c9e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0DF1FA9-8201-4713-82E9-B5A7D8DAA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540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14</cp:revision>
  <cp:lastPrinted>2022-07-05T08:28:00Z</cp:lastPrinted>
  <dcterms:created xsi:type="dcterms:W3CDTF">2022-06-30T11:37:00Z</dcterms:created>
  <dcterms:modified xsi:type="dcterms:W3CDTF">2023-09-09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